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ของคิมจองอึนเกิดขึ้นท่ามกลางการรายงานข่าวของสื่อตะวันตกถึงความพร้อมของเกาหลีเหนือในการจัดหาอาวุธและกระสุนให้กับรัสเซียเพื่อจะใช้ทำสงครามกับยูเครนแม้ว่ารัฐบาลรัสเซียนะคะ ระบุว่าการประชุมนี้ได้มีการลงนามข้อตกลงทางทหารกับเกาหลีเหนือก็ตาม ก่อนหน้านั้นนะคะ ที่สหรัฐนี่ไปยึดปืนใหญ่ กระสุนได้มาจากเรือของอิหร่านนะคะ แล้วก็มีข่าวออกมาว่าสหรัฐ อาวุธเหล่านั้นให้กับทาง UK แล้วไม่นานอิรักก็บอกอีกนะคะ เมื่อครัวเกาหลีหนูก็พร้อมที่จะส่งอาวุธ ก็คือกระสุนและปืนใหญ่ให้กับทางรัสเซียเช่นเดียวกันส่วนสถานการณ์การสู้รบระหว่างรัสเซียกับเมื่อวานนี้มีรายงานว่ากองทัพรัสเซียเปิดฉากโจมตีใจกลางแคว้นคาคีฟซึ่งอยู่ทางภาคตะวันออกเฉียงเหนือของยูเครนนะคะ เหตุการณ์นี้ทำให้ผู้ชายวัย 10 ขวบ ซึ่งกำลังนอนหลับอยู่พร้อมกับคุณย่าวัย 68 ปี เสียชีวิตคาที่ฃ มีผู้ได้รับบาดเจ็บอีกอย่างน้อย 27 คน ในจำนวนนี้นะคะ รวมไปถึงเด็กทารกวัย 11 เดือนด้วย เด็กผู้ชายวัย 10 ขวบคนนี้นี่ ถือว่าเป็นหนึ่งในเด็กยูเครนกว่า 500 คนที่เสียชีวิต นับตั้งแต่เปิดสงครามมาเมื่อกุมภาพันธ์ปีที่แล้วเหตุโจมตีครั้งนี้เกิดขึ้นตามมาหลังที่รัสเซียได้ยิงขีปนาวุธลงงานศพในหมู่บ้านสโรชาซึ่งเป็นหมู่บ้านเล็ก ๆ แห่งหนึ่งในเมืองครูเปียเมืองคูเปียนสก์ ซึ่งตั้งอยู่ในแคว้นเดียวกัน จนถึงตอนนี้นี่ พบผู้เสียชีวิตอย่างน้อย 52 คน และบาดเจ็บอีก 6 คนค่ะ การโจมตีที่เกิดขึ้นส่งผลทำให้รัฐถูกวิพากษ์วิจารณ์อย่างหนัก แต่เมื่อวานนี้นะคะ โฆษกรัฐบาลรัสเซีย ไม่ออกมาย้ำบอกว่ากองทัพรัสเซียไม่ได้กำหนดเป้าหมายโจมตีไปที่พลเรือน ส่งความคืบหน้าการสอบสวนสาเหตุเครื่องบินส่วนตัวของบีคอซีนค่ะ หัวหน้ากลุ่ม Black หน้าที่ไปตกนอกกรุงมอสโกแล้วเขาเสียชีวิตนะคะ เมื่อเดือนสิงหาคม ทางบอกว่ายังไม่ได้มีการสรุปรายงานของทีม ในขั้นสุดท้าย แต่ว่าประธานาธิบดีปูติน ชี้ว่าสาเหตุของเครื่องบินตก ไม่ได้เกิดจากการโจมตี จากภายนอก แต่เกิดจากการระเบิดภายในตั๋วเครื่องบิน ส่วนในช่วงค่ำคืนที่ผ่านมาค่ะ ทางการยูเครนเปิดเผยว่ากองทัพยูเครนนะคะ สามารถยิงสกัดโดนรัสเซียได้ 25 ลำ หลังจากรัสเซียส่งฝูงโดรนขนาดใหญ่ระดมโจมตีพื้นที่ใกล้กับแม่น้ำดานูบ แต่จากเหตุการณ์นี้ค่ะ ส่งผลทำให้โครงสร้างพื้นฐานของท่าเรือ รวมถึงไซโลทันยูเครนได้รับความเสียหายอย่างหนัก การระดมโจมตีตอบโต้กันไปมาทางอากาศ และภาคพื้นดินระหว่างยูเครน และรัสเซียก็ยังคงดำเนินต่อเนื่องไปทั่วยูเครนเลยนะคะ พื้นที่ด้วยส่วนการส่งความช่วยเหลือให้กับยูเครนค่ะ ของบรรดาชาติพันธมิตรยักษ์ใหญ่ไม่ว่าจะเป็นสหรัฐแล้วก็เยอรมันนีนะคะ เมื่อวานนี้ประธานาธิบดี franklin แล้วก็ประธานาธิบดีโจไบเดนของสหรัฐประชุมร่วมกันเป็นครั้งแรก เพื่อจะหารือในประเด็นนี้ หลังการประชุมนะคะ ประธานาธิบดีเยอรมัน มาแถลงว่ารัฐบาลจะมีแล้วก็รัฐบาลสหรัฐ คงยืนหยัดในการสนับสนุนยูเครนเต็มที่ ส่วนทางนายกรัฐมนตรีของเยอรมัน ประชุมร่วมกับประธานาธิบดีเวอร์ติเมนเซเลนสกี้ของยูเครนในสเปนออกมาให้คำมั่นสัญญาอยู่ไกลเหมือนกันว่าจะจัดหาระบบป้องกันภัยทางอากาศแพทริออตอีกชุดหนึ่งให้กับยูเครนช่วยป้องกันการโจมตีโครงสร้างพื้นฐานในช่วงฤดูหนาวกำลังจะใกล้เข้ามาถึงทางนี้นะครับ บริษัทผู้ผลิตยานพาหนะทางทหารสัญชาติเยอรมันค่ะ และผู้ผลิตอาวุธรายใหญ่ที่สุด ของสถานีประกาศว่าเวลานี้ทางบริษัท 2 คำสั่งซื้อกระสุนปืนใหญ่ อีกจำนวนมาก ภายใต้ข้อตกลงกับรัฐบาล จะมีเพื่อนStock ที่ลดลงนับตั้งแต่รัสเซียเปิดฉากรุกรานยูเครนและคาดว่าจะให้แล้วเสร็จภายในปี 2024 ซึ่งในวันวันหนึ่งในยูเครนใช้กระสุนไปหลายพันนัดมันก็เคยมีข่าวมาก่อนหน้านี้แล้วว่าพันธมิตรชาติตะวันตกนะคะ โดยเฉพาะกับในยุโรปนี่ กระสุนก็ร่อยหรอลงไปทุกที ก็เลยต้องมีการเติมนั่นเองนะคะ ไปดูความสัมพันธ์ในทะเลจีนใต้บ้างค่ะ ระหว่างฟิลิปปินส์แล้วก็จีนนะคะ ยังคงตึงเครียดไม่มีทีท่าว่าจะเบาลงเลยนะคะ ล่าสุดนี่มันมีเหตุการณ์ไม่กี่วันที่ผ่านมาคือจีนนี่ไปจุดชนวนความตึงเครียดกันอีกครั้งไปส่งเรือหน่วยยามชายฝั่งเข้าเรือของฟิลิปปินส์จนเกือบชนกันค่ะ นี่คือภาพมุมสูงนะคะ ที่เผยให้เห็นวินาทีเรือของหน่วยยามชายฝั่งของจีน ที่เข้าปิดล้อมเรือหน่วยยามชายฝั่งของฟิลิปปินส์ แล้วเหลือขนส่งเสบียงไปให้กับทหารฟิลิปปินส์ บริเวณแนวปะการัง ซึ่งมีเป็นพื้นที่พิพาททะเลจีนใต้เหตุการณ์เกิดเมื่อวันพุธที่ 4 ตุลาคมที่ผ่านมานะคะ โฆษกหน่วยยามชายฝั่งของฟิลิปปินส์นี่อ้างบอกว่าในช่วงวันเกิดเหตุเรือของหน่วยยามชายฝั่งของจีนแล่นนำเข้ามาใกล้ของเรือฟิลิปปินส์แล่นเข้ามาใกล้เรือในรัในรัศมี 1 เมตร นอกจากนี้นี่ ทาง BBC ยังรายงานด้วยว่า ผู้สื่อข่าวของ BBC นะคะ ซึ่งอยู่บนเรือยามชายฝั่งของตินลำหนึ่ง ที่กำลังภารกิจคุ้มกันเรือส่งเสบียง ได้พบเห็นเรือหน่วยยามชายฝั่งของจีนลำหนึ่ง ที่มีขนาดใหญ่กว่าเรือพาณิชย์ 2 ลำที่กำลังมุ่งหน้าไปยังสันดอน Thomas ที่ 2 ถึง 5 เท่า เข้าขัดขวางเส้นทางด้วย การเผชิญหน้าระหว่างฟิลิปปินส์และจีนกินเวลานานหลายชั่วโมง ที่ทำการนะคะ ออกมาประณามจีนที่เข้าสกัดภารกิจของเรือสีดำนี้ ตัวย้ำว่าการกระทำของจีน อาจจะนำไปสู่ความเข้าใจผิด แล้วก็เป็นอันตรายความตึงเครียดระหว่างฟิลิปปินส์และจีน ยังคงพุ่งสูงหลังจากเมื่อเดือนที่แล้วนะคะ หน่วยยามชายฝั่งของฟิลิปปินส์ได้เปิดปฏิบัติการพิเศษรื้อถอนแนวกั้นลอยน้ำของจีนบริเวณสันดอนสกาโบโรซึ่งเป็นพื้นที่พิพาทในทะเลจีนใต้เพื่อจะเปิดทางให้เรือประมงของตนเองเข้าไปยังพื้นที่ดังกล่าวค่ะ ทำการหลังจากเหตุวินาศกรรมนาย Eleven ที่เกิดขึ้นนะคะ จนทำให้สหรัฐณเวลานั้นต้องประกาศสงครามกับการก่อการร้ายค่ะ แล้วจากนั้นไม่นานนะคะ วันนี้ค่ะ ถือได้ว่าเป็นวันที่ครบรอบ 22 ปี ปี ที่สหรัฐนี่ส่งกำลังทหารเข้าไปบุกอัฟกานิสถานเราจะย้อนกลับไปดูเหตุการณ์ในอีกครั้งในใบไทร วันที่ 7 ตุลาคมปี 2001 สหรัฐอเมริกาได้เริ่มต้นปฏิบัติการปราบปรามกลุ่มก่อการร้าย อธิษฐานด้วยการส่งเครื่องบินรบเป้าหมายทางเศรษฐศาสตร์ ในกลุ่มคาบูและจังหวัดต่าง ๆ ปฏิบัติการของภาคพื้นดินสามารถกำราบกลุ่มตาลีบัน ได้ภายในไม่กี่สัปดาห์ โดยมีพันธมิตรอย่างสหราชอาณาจักรออสเตรเลีย เครือจักรภพ และพันธมิตรไปเหนือ ซึ่งเป็นกลุ่มอาวุธที่ต่อสู้กับกลุ่มตาลีบันมาอย่างยาวนานเข้าร่วมสนับสนุน เป้าหมายของสหรัฐคือการทำลายกลุ่มก่อการร้ายอัลเคดา เชื่อว่าอยู่เบื้องหลังเหตุวินาศกรรมเมื่อวันที่ 11 กันยายนของปีเดียวกันและยุติอัฟกานิสถาน เป็นฐานปฏิบัติการ รวมถึงโค่นล้มรัฐบาลตาลีบัน แต่แม่จะทำได้ตามเป้าหมาย สหรัฐยังต้องคงทหารไว้ในอัฟกานิสถาน นานถึง 20 ปี เพื่อรักษาเสถียรภาพและความมั่นคง ถอนกำลังทั้งหมดในเดือนสิงหาคมปี 2021 เปิดทางให้กลุ่มตาลีบัน กลับมามีอำนาจการปกครองประเทศได้ตามเดิม ช่วงนี้เราพักกันก่อนสักครู่นะคะ จะพาไปดูการเปิดตัวของรถไฟความเร็วสูงประเทศบ้านเราในอาเซียน นี่ค่ะ นี่คือหน้าตาของรถไฟความเร็วสูงในอินโดนีเซีย คือเขาขอได้รับทุนมาจากจีนนะคะ ที่มาช่วยสร้างแล้วปรากฏว่าต่อจากนี้นะคะ ถ้าไปเที่ยวอินโดนีเซีย จาการ์ตาไปเมืองบันดุง ใน 2 เมืองใหญ่จาก 3 ชั่วโมงกว่า ๆ จะเหลือแค่ชั่วโมงเดียวเท่านั้นเดี๋ยวกลับมาดูหน้าตาเต็ม ๆ สักครู่ค่ะ bdms เรื่องสุขภาพเราเชี่ยวชาญ ผมเชื่อว่าคนไทยทั้งประเทศต้องการรู้จำนวนคนติดเชื้อเพิ่มขึ้นยางมากเลยครับ ที่ผ่านมาท่านตัดสินใจหลายครั้ง คนที่จะตอบคำถามนี้ได้ดีที่สุด คือ… กาแฟดำ ทุกวันศุกร์ 09:45 36 และออนไลน์ทุกช่องทาง // อัปเดตข่าวสารผ่านทุกเหตุการณ์สำคัญที่เกิดขึ้นในต่างประเทศสาระเรื่องราวที่น่าสนใจจากทั่วทุกมุมโลกกับพบกันทุกวัน PPTV HD 36 ไม่ต้องการทีแรกก็จำได้แล้วฉันรักทุกวันพุธพฤหัสบดี 15 นาทีช่อง 36สวัสดีค่ะ ดิฉันกรุณาบัวคำศรีกับรายการรอบโลก Daily รายการข่าวที่จะรวบรวมทุกเหตุการณ์สำคัญที่เกิดขึ้น ทั่วทุกมุมโลกทุก เหตุการณ์สำคัญ หลากหลายเรื่องราวรอบโลก ที่คุณไม่เคยเห็น พบกับรอบโลก เดลี่ สมดุลระหว่างสิ่งแวดล้อมในมิติที่หลากหลาย รายการข่าวดูสนุกเพราะ ๆ ทุกวันจันทร์ถึงศุกร์กระโดดกำแพงปีนกำแพงกระโดดมาแล้วก็วิ่งออกไปเลยนะคะ ที่นี่ 3ดราม่าทุกปัญหาครับผม วิเคราะห์เจาะลึกเข้าถึงพื้นที่ดีมากกว่า6 โมงเย็นเป็นต้นไป มาติดตามกันต่อเนื่องนะคะ วันจันทร์ถึงพฤหัสบดี 23:05 น. และวันศุกร์ 22:30 น. เกาะติดข่าวสำคัญคงต้องติดตามแบบนี้ได้ หรือรายงานสด การนำกำลังเจ้าหน้าที่พิสูจน์หลักฐานตอนนี้มาจากประชาชนซอยชื่นจิตรเหตุการณ์ในช่วงเช้าทุกวันจันทร์ถึงอาทิตย์ช่อง 36ข่าวสารจบทุกรายละเอียดตำรวจต้องการขั้นเด็ดขาดนะคะ พร้อมเจอกัน 6:00 น. โชว์ข่าวเช้านี้ ปกติข่าวสดทุกเหตุการณ์สำคัญจาก ผม ปิยะพันธ์ วงษา นิ่มนวล ข่าวเด่น ต้อนรับเข้าสู่กาแฟดำครับ ผมเชื่อว่า</w:t>
      </w:r>
    </w:p>
    <w:p>
      <w:pPr>
        <w:pStyle w:val="BodyText"/>
      </w:pPr>
      <w:r>
        <w:t xml:space="preserve">(คุณตรีชฎา) คุณผู้ชมค่ะ ต่อเนื่อง โครงการริเริ่มแถบและเส้นทางหรือชื่อหนึ่งว่าวันพระวันหนึ่งแถบหนึ่งเส้นทางของจีนล่าสุดนะคะ เรามีรถไฟความเร็วสูงสายแรกของอาเซียนหรือภูมิภาคเอเชียตะวันออกเฉียงใต้เรียบร้อยแล้วเปิดตัวมานะคะ ที่อินโดนีเซียค่ะ รถไฟความเร็วสูงที่ว่านี้นะคะ หรืออีกชื่อหนึ่งว่า</w:t>
      </w:r>
      <w:r>
        <w:t xml:space="preserve"> </w:t>
      </w:r>
      <w:r>
        <w:t xml:space="preserve">“</w:t>
      </w:r>
      <w:r>
        <w:t xml:space="preserve">รถไฟหัวกระสุน</w:t>
      </w:r>
      <w:r>
        <w:t xml:space="preserve">”</w:t>
      </w:r>
      <w:r>
        <w:t xml:space="preserve"> </w:t>
      </w:r>
      <w:r>
        <w:t xml:space="preserve">คือรุ่นระยะเวลาบ้างนะคะ คือปกติแล้วในอินโดนีเซียนะจะมี 2 ห้องใหญ่ก็คือที่เป็นเมืองหลวงกับเมืองบันดุงใช่ไหมคะ ปกตินะถ้าจะต้องโดยสาร 2 เมืองนี้น่าจะใช้เวลาประมาณ 3 ชั่วโมงกว่า ๆ แต่พอมีรถไฟหัวกระสุนหรือรถความเร็วสูงนี้ใช้เวลาแค่เพียงชั่วโมงหนึ่งก็ถึงแล้วค่ะ นี่คือโฉมหน้าของรถไฟความเร็วสูงที่ชื่อว่า Whoos ค่ะ วิ่งเชื่อมระหว่างกรุงจาการ์ตา เมืองหลวงของอินโดนีเซียและเมืองบันดุงซึ่งเป็นเมืองที่มีขนาดใหญ่เป็นอันดับสีของอินโดนีเซียแล้วก็เป็นเมืองหลวงของจังหวัดชวาตะวันตกชื่อของรถไฟขบวนนี้วู้ดนี่แรงบันดาลใจมาจากเสียงหาเสียงของรถไฟที่วิ่งเร็วนะคะ สะท้อนความทันสมัยของระบบขนส่งของอินโดนีเซียที่มีประสิทธิภาพที่เป็นมิตรกับสิ่งแวดล้อมด้วย และบูรณาการเข้ากับการขนส่งสาธารณะรูปแบบอื่น ๆ นอกจากนี้นะคะ คำว่า Whoos มาจากภาษาอินเดียขออภัยมาจากภาษาอินโดนีเซียว่า distilled System hundred ซึ่งแปลว่าประหยัด เวลาดำเนินงานได้เหมาะสมที่สุด และระบบที่เชื่อถือได้ ต้องบอกว่ารถไฟความเร็วสูงสายนี้ซึ่งมี 8 ขบวนแล้วสามารถจุโดยสารได้ 601 คน จะพาผู้โดยสารวิ่งข้ามระหว่างเมืองหลวงของอินโดนีเซียเมืองบันดุงนะคะ ซึ่งก็เป็นเมืองใหญ่อีกเมืองด้วยระยะทางคือ 140 กิโลเมตร ภายในเวลา โห ตอนแรกว่า 1 ชั่วโมง ไป ๆ มา ๆ นี่ไม่ถึงนะประมาณไปประมาณ 40 นาที ที่บอกไปว่า 2 เมืองนี้ ต้องใช้เวลาอย่างน้อยก่อนหน้านี้ 3 ชั่วโมง นี้ลดลงมาเหลือไม่ถึงชั่วโมง ประธานาธิบดีโจโกวิโดโดค่ะ ซึ่งได้นั่งรถไฟความเร็วสูงเพื่อเป็นประธานในพิธีเปิดไปเมื่อวันจันทร์ที่ผ่านมาพร้อมกับ Airena Amado สุภาพสตรีหมายเลข 1 บอกว่ารถไฟความเร็วสูงสายนี้สามารถวิ่งทำความเร็วได้สูงถึง 300 กิโลเมตรต่อชั่วโมงนอกจากจะเป็นรถไฟความเร็วสูง สายแรกในอินโดนีเซียแล้ว ก็ยังเป็นรถไฟความเร็วสูงสายแรกในอาเซียนด้วยค่ะ</w:t>
      </w:r>
    </w:p>
    <w:p>
      <w:pPr>
        <w:pStyle w:val="BodyText"/>
      </w:pPr>
      <w:r>
        <w:t xml:space="preserve">[ภาษาต่างประเทศ] งานจะบ้าตายลิเวอร์พูลกิโลเมตร</w:t>
      </w:r>
    </w:p>
    <w:p>
      <w:pPr>
        <w:pStyle w:val="BodyText"/>
      </w:pPr>
      <w:r>
        <w:t xml:space="preserve">(คุณสุชาดา) แต่จริง ๆ แล้วนี่อาการเปิดตั๋วรถไฟความเร็วสูงของอินโดนีเซียล่าช้ากว่ากำหนดถึง 4 ปีนะคะ เนื่องจากว่ามีอุปสรรคมากมาย ลูฮูปลาปินตันค่ะ รัฐมนตรีอาวุโสที่ดูแลโปรเจกต์นี้เล่าให้ฟังบอกว่าปัญหาและความท้าทายเกิดขึ้น ในขั้นตอนการก่อสร้าง ซึ่งมันเป็นปัญหาขั้นพื้นฐานอย่างเรื่อง ปัญหาการจัดสรรที่ดิน ที่ใช้ในการก่อสร้างทางรถไฟ การประสานงานที่ไม่เพียงพอ ตลอดจนความยากลำบาก ในการระดมทุนในช่วงการระบาด แต่สุดท้ายก็พิสูจน์ให้เห็นแล้วว่าโครงการนี้สำเร็จลุล่วงไปได้ด้วยดีจากความร่วมมือของหลายฝ่าย ตั้งแต่รัฐบาลกลางรัฐบาลท้องถิ่นรัฐวิสาหกิจภาคเอกชนและภาครัฐ ตลอดจนผู้ที่ให้ทุนสนับสนุนก็คือรัฐบาลจีนค่ะ แล้วก็อีกหลายบริษัทที่เกี่ยวข้องขณะที่รถไฟความเร็วสูงขบวนนี้นะคะ จะเปิดให้ประชาชนทดลองนั่งฟรี จนถึงกลางเดือนตุลาคมนี้ ก่อนจะเริ่มเก็บเงินค่าโดยสาร แม้ว่าจะยังไม่ได้สรุปราคาค่าโดยสารแน่ชัด แต่ว่ารถไฟความเร็วสูงสายนี้มาลองดูนะคะ ว่าเป็นอย่างไร มีที่นั่ง 3 ประเภทค่ะ คือชั้น 1 ชั้น 2 VIP มีสิ่งอำนวยความสะดวกและการให้บริการที่แตกต่างกันออกไปซึ่งตรงนี้แน่นอนนะคะ ว่าแต่ละชั้นก็จะมีราคาที่แตกกันเล็กน้อยการแบบนี้ว่าค่าโดยสารจากกรุงจาการ์ตาไปยังเมืองบันดุงซึ่งเป็นจุดหมายปลายทางของนักท่องเที่ยว แบบที่นั่งชั้น 2 ซึ่งมีราคาถูกที่สุด จะอยู่ที่ประมาณ 200 รูปี หรือประมาณ 595 ส่วนที่นั่งชั้นเฟิร์สคลาสหรือว่าชั้น 1 ก็จะกว้างขวางมากขึ้น มีช่องเก็บสัมภาระที่วางเท้ามีบริการ WiFi บนรถ ไปแล้วก็ชาร์จสำหรับผู้โดยสารทุกคนราคาจะอยู่ที่ 30 รูปีอินโดนีเซียหรือประมาณ 114 บาทต่อเที่ยวค่ะ ที่นั่ง VIP ค่ะ ราคาจะอยู่ที่ 300,000 บาทรูปีอินโดนีเซียหรือ 833 บาทต่อผู้โดยสาร 1 คนและต่อเที่ยว นี่ถือว่าเป็นรถไฟความเร็วสูงสายแรก ในประเทศและใน ASEAN นะคะ ถามคนอินโดนีเซียบ้างดีกว่า ว่าเขารู้สึกอย่างไร รายงานเขาบอกว่าคนอินโดนีเซีย ตื่นเต้น ดีใจ แต่ก็แสดงความเห็นแตกต่างกันออกไปค่ะ อย่างคนที่อาศัยอยู่ใกล้จะกล้าบอกว่าคิดว่าสะดวกมาก ๆ เพราะว่าครอบครัวของเธอแล้วก็เป็นเพื่อนของเธออยู่ที่บ้านดุงการมีรถความเร็วสูงก็ทำให้เธอสามารถใช้บริการรถไฟสายนี้กลับบ้านไปหาครอบครัวและเพื่อนได้บ่อยขึ้นแต่ก็มีเสียงจากคนอินโดนีเซียบางส่วนนะคะ ที่บอกว่าตั๋วมันแพงเกินไป สำหรับเขาแล้วตอนนี้ ถ้าเปิดให้นั่งฟรียาวไปจนถึงกลางเดือนตุลาคม ก็ไปใช้บริการ แต่หลังจากที่ไม่ฟรี แล้วในแง่ของการเถ้าเลือกได้ก็ยังคงชอบการโดยสารโดยใช้รถบัสก็จะเดินทางไปยังเมืองบันดุงอยู่ดีนะคะ โครงการรถไฟความเร็วสูงสายนี้นี่ ถูกตั้งคำถามมากมายถึงผลกระทบทางเศรษฐกิจด้วยค่ะ แล้วก็ความคุ้มค่าในการดำเนินการเนื่องมาจากว่าโครงการมูลค่าสูงมากนะสูงถึง 1,300 ล้านดอลลาร์สหรัฐ หรือราว ๆ 268,000,000 บตัวแทนจาก charity อินโดนีเซียใช้หน้าหรือว่า KC ซึ่งเป็นร่วมทุนระหว่างรัฐและวิสาหกิจอินโดนีเซีย 4 แห่งบริษัท ไชนาเรลเวย์อินเตอร์เนชันแนลของจีนเปิดเผยกับสำนักข่าวนิเคอิเอเชียนะคะ ว่าในอนาคตเส้นทางรถไฟสายนี้จะสร้างผลประโยชน์มหาศาลให้กับอินโดนีเซียเพราะว่าแน่นอนนะคะ ว่าเวลาความสะดวกสบายมันไปถึงแล้วนี่ ก็จะมีการพัฒนาพื้นที่รอบข้างในเชิงพาณิชย์ เช่นนี้โรงแรม ห้างสรรพสินค้า ตามสถานีรถไฟสายนี้ ซึ่งตอนนี้นะคะ มีสถานีในกรุงเทพฯ เริ่มพัฒนาพื้นที่แล้ว เช่นเดียวกับปลายทางอย่างบันดุงค่ะ ซึ่งเป็นที่รู้จักในฐานะพื้นที่ท่องเที่ยวด้านอาหารแล้วก็อุตสาหกรรมเชิงกลยุทธ์จะมีนักท่องเที่ยวนักธุรกิจเข้าออกเมืองมากขึ้นเนื่องมาจากว่าสะดวกสบายมาก 40 นาทีก็ถึงแล้วหลายฝ่ายก็ยังตั้งคำถาม เกี่ยวกับผลกระทบทางเศรษฐกิจ อย่างน้อยก็ในตอนนี้นะคะ พิโต้ อับดุลลา กรรมการบริหารของสถาบันวิจัยสะแกราช สังกัดอาชีวะ ณ ตอนนี้สิ่งที่ได้คือความภาคภูมิใจให้กับประเทศเพราะว่ามันเป็นรถไฟความเร็วสูงสายแรกเลยในกลุ่มประเทศอาเซียน ที่เปิดตัวที่อินโดนีเซียแต่ในแง่ของผลลัพธ์ทางเศรษฐกิจเข้าประเมินบอกว่ารถไฟความเร็วสูงสายนี้จะไม่ส่งผลใด ๆ ต่อระบบกิจของอินโดนีเซียอย่างมีนัยยะสำคัญเพราะว่าผู้คนนี่ ก็ยังคงจะใช้รถยนต์ส่วนตัว เพื่อเดินทางไปเยือนบันดุง กรุงเมืองบันดุงจากว่าที่นั่นยังขาดแคลนระบบขนส่งสาธารณะที่เชื่อถือได้เขาก็ย้ำว่ารถไฟความเร็วสูงจะส่งผลลัพธ์ในเชิงเศรษฐกิจอย่างมีนัยสำคัญก็ต่อเมื่อเชื่อมต่อไปยังเมืองสุราบายาซึ่งเป็นเมืองใหญ่อันดับ 2 ของประเทศแล้วก็เป็นเมืองหลวงของจังหวัดชวาตะวันออก ซึ่งสุราบายาอยู่ห่างจากกาตาร์ไปประมาณ 7100 กิโลเมตรเลยแล้วอินโดนีเซียถามตรงนี้ว่ามีแผนจะขยายเส้นทางรถไฟความเร็วสูงในอนาคตหรือไม่ ประธานาธิบดีโจโกวิโดโดน่ะเขาบอกว่าตัวเขาก็หวังว่าจะมีการขยายเส้นทางรถไฟไปยังเมืองใหญ่ ๆ อย่างเช่นเมืองเมืองยอก จาการ์ตา เมืองโซโล แล้วก็สุราบายา เป็นต้น โดยตอนนี้ในราคารัฐมนตรี ที่ดูแล project รถไฟความเร็วสูง อย่างบลูทูธปฏิบัติเมียบอกว่า ประธานาธิบดีโจโกวิโดโดนี่ ให้ตัวเขาไปศึกษาเส้นทางรถไฟไปสุราบายาแล้วนะคะ แล้วบอกด้วยว่ารัฐบาลจีนเองก็ยินดีอย่างมากถ้าสามารถเข้ามามีส่วนร่วมในโปรเจกต์ขยายเส้นทางรถไฟความเร็วสูงในภาคเหนือแล้วช่วงรอบสัปดาห์ที่เกิดขึ้นมีข่าวอะไรน่าสนใจบ้างติดตามวิ่งเร็วค่ะ รถบัสบรรทุกนักท่องเที่ยว 39 คน ชนราวกั้นตกสะพานสูงเกือบ 15 เมตร ก่อนเกิดไฟลุกไหม้ในเขตเมืองเวนิส เมื่อวันอังคารที่ผ่านมา เป็นเหตุให้มีผู้เสียชีวิตอย่างน้อย 21 คน ซึ่งมีเด็กรวมอยู่ด้วย ด้านทางการอิตาลียังพยายามยืนยันตัวตนผู้เสียชีวิตตัวอย่าง DNA เนื่องจากหลายคนไม่ได้นำเอกสารแสดงตนติดตัวมาด้วยขณะที่เบื้องต้นยังไม่สามารถสรุปสาเหตุของอุบัติเหตุที่เกิดขึ้นได้บังกลาเทศ กำลังเผชิญกับการระบาดโรคไข้เลือดออก ครั้งเลวร้ายที่สุด ในประวัติกาล โดยในปีนี้หลังจากเพียง 9 เดือน เสียชีวิต เกี่ยวข้องกับไข้เลือดออกแล้ว คนสูงกว่าปีที่แล้ว ขณะที่โรงพยาบาลกำลังพยายามอย่างหนักเพื่อรับมือกับจำนวนผู้ป่วยที่เพิ่มสูงขึ้นอย่างต่อเนื่อง นักวิจัยพบโลมาในทะเลสาบในป่า Amazon ของบราซิลตายมากกว่า 100 ตัวในช่วงนี้ สัปดาห์ที่ผ่านมา 39 องศาเซลเซียส เชื่อว่าสาเหตุมาจากอุณหภูมิน้ำในทะเลสาบ สวัสดิการภาวะแล้ง ในป่าอเมซอน ช่วยพลังก่อน เขาส่งหน้ากลับมาดูประเทศหนึ่ง ที่มีความก้าวหน้าของเทคโนโลยี แล้วก็ในประเทศอุตสาหกรรมชั้นนำ 7 ชาตินะคะ หรือว่า G7 แต่สิ่งหนึ่งที่ยังก้าวข้ามไม่พ้นสักทีก็คือเรื่องความเท่าเทียมกันทางเพศในสังคม โดยเฉพาะกับล่าสุดค่ะ กลุ่ม LGBTQ-ที่เขาบอกว่าเขาอยู่ในญี่ปุ่นก็เหมือนอากาศธาตุเราก็ต้องอยู่แบบหลบ ๆ ซ่อน ๆ เดี๋ยวกลับมาสักครู่ค่ะ bdms เรื่องสุขภาพเราเชี่ยวชาญ</w:t>
      </w:r>
    </w:p>
    <w:p>
      <w:pPr>
        <w:pStyle w:val="BodyText"/>
      </w:pPr>
      <w:r>
        <w:t xml:space="preserve">(คุณสุทธิชัย) ต้อนรับเข้าสู่กาแฟดำครับ ผมเชื่อว่าคนไทยทั้งประเทศต้องการรู้ จำนวนคนติดเชื้อเพิ่มขึ้นยางสูงมากเลยครับ กลับมาท่านตัดสินใจหลายครั้งผมจะตอบคำถามนี้ได้ดีที่สุดคือใครดำทุกวันศุกร์ 09:45 TV HD 36และออนไลน์ทุกช่องทางอัพเดทข่าวสารเหตุการณ์สำคัญที่เกิดในต่างประเทศที่น่าสนใจกลุ่มโลกกับโบกี้ ภัทรี พบกันนุ่มนิ่ม ตรีทุกวัน TV HD 36 แล้วจะจำได้แล้ว ทุกวันพุธพฤหัสบดี 15 นาที ช่อง 36 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ปากหลากหลายเรื่องราวรอบโลกที่คุณไม่เคยเห็นเดลี่สมดุลระหว่างข้อเท็จจริงและสิ่งแวดล้อมในมิติรายการข่าวดูสนุกครบรส ลงมาขนาดนี้ พระกระโดดกำแพง มาแล้วก็วิ่งมาจากใจเลยนะคะ ที่นี่ 36 วันหยุดนี่ยกระดับไปอีกขั้นหนึ่ง มากกว่าความสามารถ ทุกปัญหา กับผม อาร์ต เข้าพื้นที่เปิดให้เห็นทุกมิติดีมากกว่าที่ตาเห็น เรื่องทุกรายการข่าวที่คุณเคยสัมผัสติดตามกันต่อเนื่องนะคะ วันจันทร์ถึงพฤหัสบดี และวันศุกร์ เกาะติดข่าวสำคัญ ต้องติดตามแบบนี้ได้หรือรายงานสด มีการนำกำลังเจ้าหน้าที่พิสูจน์หลักฐาน กับเรา 2 คน ตอนนี้มาจากประชาชน ดิฉัน จอย ชื่นจิตร เหตุการณ์ในพื้นทPPTV HD36 เรื่องราวข่าวสารรายละเอียดต้องการขั้นเด็ดขาดนะคะ ที่วัดบางคลานยังไม่จบวันจันทร์ถึงศุกร์ โชว์ข่าวเช้านี้เกาะติดข่าวใหญ่สดทุกเหตุการณ์สำคัญต้องการให้ เข้มข้นทุกข่าว พบกับผม และดิฉัน นิ่มนวล เจอกันที่นี่ PPTV ต้อนรับเข้าสู่กาแฟดำครับ ผมเชื่อว่าคนไทยทั้งประเทศต้องการรู้ จำนวนคนติดเชื้อเพิ่มขึ้นยางสูงมากเลยครับ ที่ผ่านมาท่านตัดสินใจหลายครั้ง ที่จะตอบคำถามนี้ได้ดีที่สุดคือทุกวัน 22:00 น ทาง PPTV HD36 และออนไลน์ทุกช่องทาง bdmsเรื่องสุขภาพเราเชี่ยวชาญ ต้อนรับเข้าสู่กาแฟดำครับ ผมเชื่อว่าคนไทยทั้งประเทศต้องการรู้คนติดเชื้อเพิ่มขึ้นยางสูงมากเลยครับ ที่ผ่านมาท่านตัดสินใจหลายครั้งนี่ คนที่จะตอบคำถามนี้ได้ดีที่สุดคือ… กาแฟดำ 09:45 TV HD 36</w:t>
      </w:r>
    </w:p>
    <w:p>
      <w:pPr>
        <w:pStyle w:val="BodyText"/>
      </w:pPr>
      <w:r>
        <w:t xml:space="preserve">(คุณตรีชฎา) และคู่อย่างของอากิแล้วก็คือนะคะ คู่รักหญิงรักหญิงชาวญี่ปุ่น ที่ออกมาบอกเล่าเรื่องราวชีวิตสำนักข่าว BBC เธอบอกว่าเธอเล่าให้ฟังสั้น ๆ แบบนี้จะบอกเธอไปหาบ้านเช่าเพื่อจะอยู่ด้วยกันตอบที่ได้รับจากเจ้าของบ้านเช่าคือบ้านเช่านี้มันสำหรับคู่รักเท่านั้นเขาก็ตอบกลับไปว่าพวกเธอนี่ไง คือคู่รักกัน ก่อนที่ผู้ให้เช่าจะอธิบายเพิ่มเติม ว่าคู่รักในที่นี้หมายถึงหญิงกับชาย กับพิการินเขาคบกันมามากกว่า 7 ปีแล้ว30 กว่า ๆ ทั้งคู่และเป็นคุณแม่ที่ดูแลลูกชายตัวน้อย คืออากินี่ เธอมีลูกแล้วเธอคลอดลูกนะคะ แล้วก็ไปเจอกับฮิคาริทั้งสองก็สลับบทบาทกันเป็นแม่ค้าทั้งเปลี่ยนผ้าอ้อมป้อนนมกันไปแต่ว่าในความเป็นจริงถ้าพูดถึงท่าทีของรัฐบาลและสังคมที่มีแนวคิดอนุรักษ์นิยมของญี่ปุ่นพวกเธอทั้งคู่ ไม่ใช่คู่รักที่ถูกต้องตามกฎหมาย แม้จะมีเพื่อน ๆ ที่คอยให้กำลัง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ทันโลก EXPRESS | 7 ต.ค. 66 (111066)</dc:title>
  <dc:creator/>
  <cp:keywords/>
  <dcterms:created xsi:type="dcterms:W3CDTF">2024-01-04T02:50:52Z</dcterms:created>
  <dcterms:modified xsi:type="dcterms:W3CDTF">2024-01-04T0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09.00 น.</vt:lpwstr>
  </property>
  <property fmtid="{D5CDD505-2E9C-101B-9397-08002B2CF9AE}" pid="3" name="subtitle">
    <vt:lpwstr/>
  </property>
</Properties>
</file>